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7DD4B7" w14:textId="54297478" w:rsidR="009D435B" w:rsidRDefault="00D11CB5" w:rsidP="00B211B5">
      <w:pPr>
        <w:jc w:val="right"/>
      </w:pPr>
      <w:r>
        <w:rPr>
          <w:noProof/>
        </w:rPr>
        <w:drawing>
          <wp:inline distT="0" distB="0" distL="0" distR="0" wp14:anchorId="5565FED4" wp14:editId="74AB2027">
            <wp:extent cx="1905000" cy="1905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FC55F" w14:textId="6E657FFF" w:rsidR="009D435B" w:rsidRDefault="00103968" w:rsidP="00A862B8">
      <w:pPr>
        <w:pStyle w:val="Title"/>
      </w:pPr>
      <w:r>
        <w:t>Training &amp; Competence log</w:t>
      </w:r>
    </w:p>
    <w:p w14:paraId="7DB3760B" w14:textId="77777777" w:rsidR="009D435B" w:rsidRDefault="009D435B" w:rsidP="000A6CF4">
      <w:pPr>
        <w:jc w:val="both"/>
      </w:pPr>
    </w:p>
    <w:p w14:paraId="40335BFD" w14:textId="2AF23BEB" w:rsidR="009E61A1" w:rsidRDefault="7DC0C04A" w:rsidP="7145C954">
      <w:pPr>
        <w:rPr>
          <w:sz w:val="24"/>
          <w:szCs w:val="24"/>
        </w:rPr>
      </w:pPr>
      <w:r w:rsidRPr="001D1B17">
        <w:rPr>
          <w:sz w:val="28"/>
          <w:szCs w:val="28"/>
        </w:rPr>
        <w:t>Classification</w:t>
      </w:r>
      <w:r w:rsidRPr="7145C954">
        <w:rPr>
          <w:color w:val="008CC8"/>
          <w:sz w:val="28"/>
          <w:szCs w:val="28"/>
        </w:rPr>
        <w:t>:</w:t>
      </w:r>
      <w:r>
        <w:t xml:space="preserve"> </w:t>
      </w:r>
      <w:r w:rsidR="007911E8">
        <w:rPr>
          <w:b/>
          <w:bCs/>
          <w:sz w:val="24"/>
          <w:szCs w:val="24"/>
        </w:rPr>
        <w:t>Restricted</w:t>
      </w:r>
    </w:p>
    <w:p w14:paraId="68C48E77" w14:textId="7CC91B8E" w:rsidR="009D435B" w:rsidRDefault="00550941" w:rsidP="000A6CF4">
      <w:pPr>
        <w:jc w:val="both"/>
      </w:pPr>
      <w:r>
        <w:t xml:space="preserve">This document </w:t>
      </w:r>
      <w:r w:rsidR="007911E8">
        <w:t xml:space="preserve">must be </w:t>
      </w:r>
      <w:r w:rsidR="005A2231">
        <w:t xml:space="preserve">only accessible </w:t>
      </w:r>
      <w:r w:rsidR="006F36FE">
        <w:t>to</w:t>
      </w:r>
      <w:r w:rsidR="005A2231">
        <w:t xml:space="preserve"> those with a specific need for their role</w:t>
      </w:r>
      <w:r w:rsidR="007132F6">
        <w:t>.</w:t>
      </w:r>
    </w:p>
    <w:tbl>
      <w:tblPr>
        <w:tblStyle w:val="GridTable4-Accent4"/>
        <w:tblW w:w="0" w:type="auto"/>
        <w:tblLook w:val="06A0" w:firstRow="1" w:lastRow="0" w:firstColumn="1" w:lastColumn="0" w:noHBand="1" w:noVBand="1"/>
      </w:tblPr>
      <w:tblGrid>
        <w:gridCol w:w="914"/>
        <w:gridCol w:w="1129"/>
        <w:gridCol w:w="1234"/>
        <w:gridCol w:w="1158"/>
        <w:gridCol w:w="1409"/>
        <w:gridCol w:w="1263"/>
        <w:gridCol w:w="6780"/>
      </w:tblGrid>
      <w:tr w:rsidR="00C84D5B" w:rsidRPr="00995854" w14:paraId="540F96BC" w14:textId="77777777" w:rsidTr="007132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50C9D71" w14:textId="77777777" w:rsidR="003A000D" w:rsidRPr="00995854" w:rsidRDefault="003A000D" w:rsidP="00F97EE7">
            <w:pPr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Version </w:t>
            </w:r>
          </w:p>
        </w:tc>
        <w:tc>
          <w:tcPr>
            <w:tcW w:w="112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000CF1E" w14:textId="77777777" w:rsidR="003A000D" w:rsidRPr="00550941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 w:val="0"/>
                <w:bCs w:val="0"/>
                <w:lang w:val="en-US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Approved </w:t>
            </w:r>
            <w:r>
              <w:rPr>
                <w:rFonts w:ascii="Calibri" w:eastAsia="Calibri" w:hAnsi="Calibri" w:cs="Calibri"/>
                <w:lang w:val="en-US"/>
              </w:rPr>
              <w:t>B</w:t>
            </w:r>
            <w:r w:rsidRPr="00995854">
              <w:rPr>
                <w:rFonts w:ascii="Calibri" w:eastAsia="Calibri" w:hAnsi="Calibri" w:cs="Calibri"/>
                <w:lang w:val="en-US"/>
              </w:rPr>
              <w:t>y</w:t>
            </w:r>
          </w:p>
        </w:tc>
        <w:tc>
          <w:tcPr>
            <w:tcW w:w="12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A168E48" w14:textId="77777777" w:rsidR="003A000D" w:rsidRPr="00995854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>Owner</w:t>
            </w:r>
          </w:p>
        </w:tc>
        <w:tc>
          <w:tcPr>
            <w:tcW w:w="115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E5D5EEF" w14:textId="77777777" w:rsidR="003A000D" w:rsidRPr="00995854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Date </w:t>
            </w:r>
            <w:r>
              <w:rPr>
                <w:rFonts w:ascii="Calibri" w:eastAsia="Calibri" w:hAnsi="Calibri" w:cs="Calibri"/>
                <w:lang w:val="en-US"/>
              </w:rPr>
              <w:t>L</w:t>
            </w:r>
            <w:r w:rsidRPr="00995854">
              <w:rPr>
                <w:rFonts w:ascii="Calibri" w:eastAsia="Calibri" w:hAnsi="Calibri" w:cs="Calibri"/>
                <w:lang w:val="en-US"/>
              </w:rPr>
              <w:t xml:space="preserve">ast </w:t>
            </w:r>
            <w:r>
              <w:rPr>
                <w:rFonts w:ascii="Calibri" w:eastAsia="Calibri" w:hAnsi="Calibri" w:cs="Calibri"/>
                <w:lang w:val="en-US"/>
              </w:rPr>
              <w:t>U</w:t>
            </w:r>
            <w:r w:rsidRPr="00995854">
              <w:rPr>
                <w:rFonts w:ascii="Calibri" w:eastAsia="Calibri" w:hAnsi="Calibri" w:cs="Calibri"/>
                <w:lang w:val="en-US"/>
              </w:rPr>
              <w:t>pdated</w:t>
            </w:r>
          </w:p>
          <w:p w14:paraId="6F0FDD8C" w14:textId="77777777" w:rsidR="003A000D" w:rsidRPr="00995854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 </w:t>
            </w:r>
          </w:p>
        </w:tc>
        <w:tc>
          <w:tcPr>
            <w:tcW w:w="14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EB3452F" w14:textId="77777777" w:rsidR="003A000D" w:rsidRPr="00995854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>Review Frequency</w:t>
            </w:r>
          </w:p>
        </w:tc>
        <w:tc>
          <w:tcPr>
            <w:tcW w:w="126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E7209B2" w14:textId="77777777" w:rsidR="003A000D" w:rsidRPr="00995854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Next </w:t>
            </w:r>
            <w:r>
              <w:rPr>
                <w:rFonts w:ascii="Calibri" w:eastAsia="Calibri" w:hAnsi="Calibri" w:cs="Calibri"/>
                <w:lang w:val="en-US"/>
              </w:rPr>
              <w:t>R</w:t>
            </w:r>
            <w:r w:rsidRPr="00995854">
              <w:rPr>
                <w:rFonts w:ascii="Calibri" w:eastAsia="Calibri" w:hAnsi="Calibri" w:cs="Calibri"/>
                <w:lang w:val="en-US"/>
              </w:rPr>
              <w:t xml:space="preserve">eview </w:t>
            </w:r>
          </w:p>
        </w:tc>
        <w:tc>
          <w:tcPr>
            <w:tcW w:w="678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7EAC18B" w14:textId="77777777" w:rsidR="003A000D" w:rsidRPr="00670232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en-US"/>
              </w:rPr>
            </w:pPr>
            <w:r w:rsidRPr="00670232">
              <w:rPr>
                <w:rFonts w:ascii="Calibri" w:eastAsia="Calibri" w:hAnsi="Calibri" w:cs="Calibri"/>
                <w:lang w:val="en-US"/>
              </w:rPr>
              <w:t>Comments</w:t>
            </w:r>
          </w:p>
        </w:tc>
      </w:tr>
      <w:tr w:rsidR="003A000D" w:rsidRPr="00995854" w14:paraId="3AB929B6" w14:textId="77777777" w:rsidTr="007132F6">
        <w:trPr>
          <w:trHeight w:val="9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  <w:tcBorders>
              <w:top w:val="single" w:sz="4" w:space="0" w:color="FFFFFF" w:themeColor="background1"/>
            </w:tcBorders>
          </w:tcPr>
          <w:p w14:paraId="75168EB3" w14:textId="77777777" w:rsidR="003A000D" w:rsidRPr="00995854" w:rsidRDefault="003A000D" w:rsidP="00F97EE7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29" w:type="dxa"/>
            <w:tcBorders>
              <w:top w:val="single" w:sz="4" w:space="0" w:color="FFFFFF" w:themeColor="background1"/>
            </w:tcBorders>
          </w:tcPr>
          <w:p w14:paraId="7D6D5226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234" w:type="dxa"/>
            <w:tcBorders>
              <w:top w:val="single" w:sz="4" w:space="0" w:color="FFFFFF" w:themeColor="background1"/>
            </w:tcBorders>
          </w:tcPr>
          <w:p w14:paraId="65F57603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58" w:type="dxa"/>
            <w:tcBorders>
              <w:top w:val="single" w:sz="4" w:space="0" w:color="FFFFFF" w:themeColor="background1"/>
            </w:tcBorders>
          </w:tcPr>
          <w:p w14:paraId="14BD34D3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409" w:type="dxa"/>
            <w:tcBorders>
              <w:top w:val="single" w:sz="4" w:space="0" w:color="FFFFFF" w:themeColor="background1"/>
            </w:tcBorders>
          </w:tcPr>
          <w:p w14:paraId="39A02D10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263" w:type="dxa"/>
            <w:tcBorders>
              <w:top w:val="single" w:sz="4" w:space="0" w:color="FFFFFF" w:themeColor="background1"/>
            </w:tcBorders>
          </w:tcPr>
          <w:p w14:paraId="50ED914F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6780" w:type="dxa"/>
            <w:tcBorders>
              <w:top w:val="single" w:sz="4" w:space="0" w:color="FFFFFF" w:themeColor="background1"/>
            </w:tcBorders>
          </w:tcPr>
          <w:p w14:paraId="44EC5D04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</w:tbl>
    <w:p w14:paraId="70010352" w14:textId="77777777" w:rsidR="007132F6" w:rsidRDefault="007132F6" w:rsidP="005A2231"/>
    <w:tbl>
      <w:tblPr>
        <w:tblStyle w:val="GridTable4-Accent4"/>
        <w:tblW w:w="0" w:type="auto"/>
        <w:tblLook w:val="04A0" w:firstRow="1" w:lastRow="0" w:firstColumn="1" w:lastColumn="0" w:noHBand="0" w:noVBand="1"/>
      </w:tblPr>
      <w:tblGrid>
        <w:gridCol w:w="1183"/>
        <w:gridCol w:w="1337"/>
        <w:gridCol w:w="1661"/>
        <w:gridCol w:w="1759"/>
        <w:gridCol w:w="1597"/>
        <w:gridCol w:w="1726"/>
        <w:gridCol w:w="1014"/>
        <w:gridCol w:w="832"/>
        <w:gridCol w:w="1386"/>
        <w:gridCol w:w="1453"/>
      </w:tblGrid>
      <w:tr w:rsidR="00097873" w:rsidRPr="00097873" w14:paraId="7DB62F52" w14:textId="77777777" w:rsidTr="000978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400C8F8" w14:textId="77777777" w:rsidR="00097873" w:rsidRPr="00097873" w:rsidRDefault="00097873" w:rsidP="00097873">
            <w:pPr>
              <w:spacing w:after="160" w:line="259" w:lineRule="auto"/>
            </w:pPr>
            <w:r w:rsidRPr="00097873">
              <w:t>Employee Name</w:t>
            </w:r>
          </w:p>
        </w:tc>
        <w:tc>
          <w:tcPr>
            <w:tcW w:w="0" w:type="auto"/>
            <w:hideMark/>
          </w:tcPr>
          <w:p w14:paraId="6D2AB0A7" w14:textId="77777777" w:rsidR="00097873" w:rsidRPr="00097873" w:rsidRDefault="00097873" w:rsidP="00097873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97873">
              <w:t>Job Title</w:t>
            </w:r>
          </w:p>
        </w:tc>
        <w:tc>
          <w:tcPr>
            <w:tcW w:w="0" w:type="auto"/>
            <w:hideMark/>
          </w:tcPr>
          <w:p w14:paraId="19C7D95A" w14:textId="77777777" w:rsidR="00097873" w:rsidRPr="00097873" w:rsidRDefault="00097873" w:rsidP="00097873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97873">
              <w:t>Training Completed</w:t>
            </w:r>
          </w:p>
        </w:tc>
        <w:tc>
          <w:tcPr>
            <w:tcW w:w="0" w:type="auto"/>
            <w:hideMark/>
          </w:tcPr>
          <w:p w14:paraId="22EA0DB7" w14:textId="77777777" w:rsidR="00097873" w:rsidRPr="00097873" w:rsidRDefault="00097873" w:rsidP="00097873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97873">
              <w:t>Skills Acquired</w:t>
            </w:r>
          </w:p>
        </w:tc>
        <w:tc>
          <w:tcPr>
            <w:tcW w:w="0" w:type="auto"/>
            <w:hideMark/>
          </w:tcPr>
          <w:p w14:paraId="081CEBEB" w14:textId="77777777" w:rsidR="00097873" w:rsidRPr="00097873" w:rsidRDefault="00097873" w:rsidP="00097873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97873">
              <w:t>Experience</w:t>
            </w:r>
          </w:p>
        </w:tc>
        <w:tc>
          <w:tcPr>
            <w:tcW w:w="0" w:type="auto"/>
            <w:hideMark/>
          </w:tcPr>
          <w:p w14:paraId="58933FF5" w14:textId="77777777" w:rsidR="00097873" w:rsidRPr="00097873" w:rsidRDefault="00097873" w:rsidP="00097873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97873">
              <w:t>Qualifications</w:t>
            </w:r>
          </w:p>
        </w:tc>
        <w:tc>
          <w:tcPr>
            <w:tcW w:w="0" w:type="auto"/>
            <w:hideMark/>
          </w:tcPr>
          <w:p w14:paraId="24096C94" w14:textId="77777777" w:rsidR="00097873" w:rsidRPr="00097873" w:rsidRDefault="00097873" w:rsidP="00097873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97873">
              <w:t>Training Date</w:t>
            </w:r>
          </w:p>
        </w:tc>
        <w:tc>
          <w:tcPr>
            <w:tcW w:w="0" w:type="auto"/>
            <w:hideMark/>
          </w:tcPr>
          <w:p w14:paraId="189723B0" w14:textId="77777777" w:rsidR="00097873" w:rsidRPr="00097873" w:rsidRDefault="00097873" w:rsidP="00097873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97873">
              <w:t>Expiry Date</w:t>
            </w:r>
          </w:p>
        </w:tc>
        <w:tc>
          <w:tcPr>
            <w:tcW w:w="0" w:type="auto"/>
            <w:hideMark/>
          </w:tcPr>
          <w:p w14:paraId="7940DA12" w14:textId="77777777" w:rsidR="00097873" w:rsidRPr="00097873" w:rsidRDefault="00097873" w:rsidP="00097873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97873">
              <w:t>Training Provider</w:t>
            </w:r>
          </w:p>
        </w:tc>
        <w:tc>
          <w:tcPr>
            <w:tcW w:w="0" w:type="auto"/>
            <w:hideMark/>
          </w:tcPr>
          <w:p w14:paraId="47FADB27" w14:textId="77777777" w:rsidR="00097873" w:rsidRPr="00097873" w:rsidRDefault="00097873" w:rsidP="00097873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97873">
              <w:t>Comments</w:t>
            </w:r>
          </w:p>
        </w:tc>
      </w:tr>
      <w:tr w:rsidR="00097873" w:rsidRPr="00097873" w14:paraId="0E8E3A91" w14:textId="77777777" w:rsidTr="00097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14259EB" w14:textId="77777777" w:rsidR="00097873" w:rsidRPr="00097873" w:rsidRDefault="00097873" w:rsidP="00097873">
            <w:pPr>
              <w:spacing w:after="160" w:line="259" w:lineRule="auto"/>
            </w:pPr>
            <w:r w:rsidRPr="00097873">
              <w:lastRenderedPageBreak/>
              <w:t>John Doe</w:t>
            </w:r>
          </w:p>
        </w:tc>
        <w:tc>
          <w:tcPr>
            <w:tcW w:w="0" w:type="auto"/>
            <w:hideMark/>
          </w:tcPr>
          <w:p w14:paraId="79807365" w14:textId="77777777" w:rsidR="00097873" w:rsidRPr="00097873" w:rsidRDefault="00097873" w:rsidP="0009787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97873">
              <w:t>IT Manager</w:t>
            </w:r>
          </w:p>
        </w:tc>
        <w:tc>
          <w:tcPr>
            <w:tcW w:w="0" w:type="auto"/>
            <w:hideMark/>
          </w:tcPr>
          <w:p w14:paraId="4FD7E087" w14:textId="77777777" w:rsidR="00097873" w:rsidRPr="00097873" w:rsidRDefault="00097873" w:rsidP="0009787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97873">
              <w:t>ISO 27001 Lead Implementer Course</w:t>
            </w:r>
          </w:p>
        </w:tc>
        <w:tc>
          <w:tcPr>
            <w:tcW w:w="0" w:type="auto"/>
            <w:hideMark/>
          </w:tcPr>
          <w:p w14:paraId="27CD782E" w14:textId="77777777" w:rsidR="00097873" w:rsidRPr="00097873" w:rsidRDefault="00097873" w:rsidP="0009787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97873">
              <w:t>ISMS Implementation</w:t>
            </w:r>
          </w:p>
        </w:tc>
        <w:tc>
          <w:tcPr>
            <w:tcW w:w="0" w:type="auto"/>
            <w:hideMark/>
          </w:tcPr>
          <w:p w14:paraId="10884E16" w14:textId="77777777" w:rsidR="00097873" w:rsidRPr="00097873" w:rsidRDefault="00097873" w:rsidP="0009787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97873">
              <w:t>5 years in IT security</w:t>
            </w:r>
          </w:p>
        </w:tc>
        <w:tc>
          <w:tcPr>
            <w:tcW w:w="0" w:type="auto"/>
            <w:hideMark/>
          </w:tcPr>
          <w:p w14:paraId="58285F82" w14:textId="77777777" w:rsidR="00097873" w:rsidRPr="00097873" w:rsidRDefault="00097873" w:rsidP="0009787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97873">
              <w:t>ISO 27001 Lead Implementer</w:t>
            </w:r>
          </w:p>
        </w:tc>
        <w:tc>
          <w:tcPr>
            <w:tcW w:w="0" w:type="auto"/>
            <w:hideMark/>
          </w:tcPr>
          <w:p w14:paraId="1FE4DCF0" w14:textId="77777777" w:rsidR="00097873" w:rsidRPr="00097873" w:rsidRDefault="00097873" w:rsidP="0009787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97873">
              <w:t>2024-01-10</w:t>
            </w:r>
          </w:p>
        </w:tc>
        <w:tc>
          <w:tcPr>
            <w:tcW w:w="0" w:type="auto"/>
            <w:hideMark/>
          </w:tcPr>
          <w:p w14:paraId="29FCAD71" w14:textId="77777777" w:rsidR="00097873" w:rsidRPr="00097873" w:rsidRDefault="00097873" w:rsidP="0009787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97873">
              <w:t>2027-01-10</w:t>
            </w:r>
          </w:p>
        </w:tc>
        <w:tc>
          <w:tcPr>
            <w:tcW w:w="0" w:type="auto"/>
            <w:hideMark/>
          </w:tcPr>
          <w:p w14:paraId="5D96A21D" w14:textId="77777777" w:rsidR="00097873" w:rsidRPr="00097873" w:rsidRDefault="00097873" w:rsidP="0009787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97873">
              <w:t>ABC Training Solutions</w:t>
            </w:r>
          </w:p>
        </w:tc>
        <w:tc>
          <w:tcPr>
            <w:tcW w:w="0" w:type="auto"/>
            <w:hideMark/>
          </w:tcPr>
          <w:p w14:paraId="76D6191C" w14:textId="7F72CCA5" w:rsidR="00097873" w:rsidRPr="00097873" w:rsidRDefault="00097873" w:rsidP="0009787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97873" w:rsidRPr="00097873" w14:paraId="00982C9E" w14:textId="77777777" w:rsidTr="000978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16975AA" w14:textId="77777777" w:rsidR="00097873" w:rsidRPr="00097873" w:rsidRDefault="00097873" w:rsidP="00097873">
            <w:pPr>
              <w:spacing w:after="160" w:line="259" w:lineRule="auto"/>
            </w:pPr>
            <w:r w:rsidRPr="00097873">
              <w:t>Jane Smith</w:t>
            </w:r>
          </w:p>
        </w:tc>
        <w:tc>
          <w:tcPr>
            <w:tcW w:w="0" w:type="auto"/>
            <w:hideMark/>
          </w:tcPr>
          <w:p w14:paraId="45D3BBF2" w14:textId="77777777" w:rsidR="00097873" w:rsidRPr="00097873" w:rsidRDefault="00097873" w:rsidP="0009787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97873">
              <w:t>Data Analyst</w:t>
            </w:r>
          </w:p>
        </w:tc>
        <w:tc>
          <w:tcPr>
            <w:tcW w:w="0" w:type="auto"/>
            <w:hideMark/>
          </w:tcPr>
          <w:p w14:paraId="66DE0DCD" w14:textId="77777777" w:rsidR="00097873" w:rsidRPr="00097873" w:rsidRDefault="00097873" w:rsidP="0009787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97873">
              <w:t>Data Protection and GDPR Training</w:t>
            </w:r>
          </w:p>
        </w:tc>
        <w:tc>
          <w:tcPr>
            <w:tcW w:w="0" w:type="auto"/>
            <w:hideMark/>
          </w:tcPr>
          <w:p w14:paraId="6FC46370" w14:textId="77777777" w:rsidR="00097873" w:rsidRPr="00097873" w:rsidRDefault="00097873" w:rsidP="0009787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97873">
              <w:t>Data Privacy Management</w:t>
            </w:r>
          </w:p>
        </w:tc>
        <w:tc>
          <w:tcPr>
            <w:tcW w:w="0" w:type="auto"/>
            <w:hideMark/>
          </w:tcPr>
          <w:p w14:paraId="5C27A417" w14:textId="77777777" w:rsidR="00097873" w:rsidRPr="00097873" w:rsidRDefault="00097873" w:rsidP="0009787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97873">
              <w:t>3 years in data analysis</w:t>
            </w:r>
          </w:p>
        </w:tc>
        <w:tc>
          <w:tcPr>
            <w:tcW w:w="0" w:type="auto"/>
            <w:hideMark/>
          </w:tcPr>
          <w:p w14:paraId="77CEEF7A" w14:textId="77777777" w:rsidR="00097873" w:rsidRPr="00097873" w:rsidRDefault="00097873" w:rsidP="0009787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97873">
              <w:t>Certified Data Protection Officer</w:t>
            </w:r>
          </w:p>
        </w:tc>
        <w:tc>
          <w:tcPr>
            <w:tcW w:w="0" w:type="auto"/>
            <w:hideMark/>
          </w:tcPr>
          <w:p w14:paraId="58C61574" w14:textId="77777777" w:rsidR="00097873" w:rsidRPr="00097873" w:rsidRDefault="00097873" w:rsidP="0009787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97873">
              <w:t>2023-12-15</w:t>
            </w:r>
          </w:p>
        </w:tc>
        <w:tc>
          <w:tcPr>
            <w:tcW w:w="0" w:type="auto"/>
            <w:hideMark/>
          </w:tcPr>
          <w:p w14:paraId="4231DFFA" w14:textId="77777777" w:rsidR="00097873" w:rsidRPr="00097873" w:rsidRDefault="00097873" w:rsidP="0009787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97873">
              <w:t>2025-12-15</w:t>
            </w:r>
          </w:p>
        </w:tc>
        <w:tc>
          <w:tcPr>
            <w:tcW w:w="0" w:type="auto"/>
            <w:hideMark/>
          </w:tcPr>
          <w:p w14:paraId="0E6A55B0" w14:textId="77777777" w:rsidR="00097873" w:rsidRPr="00097873" w:rsidRDefault="00097873" w:rsidP="0009787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97873">
              <w:t>Data Privacy Experts</w:t>
            </w:r>
          </w:p>
        </w:tc>
        <w:tc>
          <w:tcPr>
            <w:tcW w:w="0" w:type="auto"/>
            <w:hideMark/>
          </w:tcPr>
          <w:p w14:paraId="2065E894" w14:textId="77777777" w:rsidR="00097873" w:rsidRPr="00097873" w:rsidRDefault="00097873" w:rsidP="0009787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97873">
              <w:t>Updated annually</w:t>
            </w:r>
          </w:p>
        </w:tc>
      </w:tr>
      <w:tr w:rsidR="00097873" w:rsidRPr="00097873" w14:paraId="2CD37544" w14:textId="77777777" w:rsidTr="00097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8F45B60" w14:textId="77777777" w:rsidR="00097873" w:rsidRPr="00097873" w:rsidRDefault="00097873" w:rsidP="00097873">
            <w:pPr>
              <w:spacing w:after="160" w:line="259" w:lineRule="auto"/>
            </w:pPr>
            <w:r w:rsidRPr="00097873">
              <w:t>Mike Johnson</w:t>
            </w:r>
          </w:p>
        </w:tc>
        <w:tc>
          <w:tcPr>
            <w:tcW w:w="0" w:type="auto"/>
            <w:hideMark/>
          </w:tcPr>
          <w:p w14:paraId="016251A3" w14:textId="77777777" w:rsidR="00097873" w:rsidRPr="00097873" w:rsidRDefault="00097873" w:rsidP="0009787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97873">
              <w:t>System Admin</w:t>
            </w:r>
          </w:p>
        </w:tc>
        <w:tc>
          <w:tcPr>
            <w:tcW w:w="0" w:type="auto"/>
            <w:hideMark/>
          </w:tcPr>
          <w:p w14:paraId="33E29E67" w14:textId="77777777" w:rsidR="00097873" w:rsidRPr="00097873" w:rsidRDefault="00097873" w:rsidP="0009787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97873">
              <w:t>Network Security Training</w:t>
            </w:r>
          </w:p>
        </w:tc>
        <w:tc>
          <w:tcPr>
            <w:tcW w:w="0" w:type="auto"/>
            <w:hideMark/>
          </w:tcPr>
          <w:p w14:paraId="17E39423" w14:textId="77777777" w:rsidR="00097873" w:rsidRPr="00097873" w:rsidRDefault="00097873" w:rsidP="0009787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97873">
              <w:t>Network Security</w:t>
            </w:r>
          </w:p>
        </w:tc>
        <w:tc>
          <w:tcPr>
            <w:tcW w:w="0" w:type="auto"/>
            <w:hideMark/>
          </w:tcPr>
          <w:p w14:paraId="10B6C2F8" w14:textId="77777777" w:rsidR="00097873" w:rsidRPr="00097873" w:rsidRDefault="00097873" w:rsidP="0009787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97873">
              <w:t>7 years in system admin</w:t>
            </w:r>
          </w:p>
        </w:tc>
        <w:tc>
          <w:tcPr>
            <w:tcW w:w="0" w:type="auto"/>
            <w:hideMark/>
          </w:tcPr>
          <w:p w14:paraId="4E62616C" w14:textId="77777777" w:rsidR="00097873" w:rsidRPr="00097873" w:rsidRDefault="00097873" w:rsidP="0009787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97873">
              <w:t>CompTIA Security+</w:t>
            </w:r>
          </w:p>
        </w:tc>
        <w:tc>
          <w:tcPr>
            <w:tcW w:w="0" w:type="auto"/>
            <w:hideMark/>
          </w:tcPr>
          <w:p w14:paraId="2F404CB5" w14:textId="77777777" w:rsidR="00097873" w:rsidRPr="00097873" w:rsidRDefault="00097873" w:rsidP="0009787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97873">
              <w:t>2023-11-20</w:t>
            </w:r>
          </w:p>
        </w:tc>
        <w:tc>
          <w:tcPr>
            <w:tcW w:w="0" w:type="auto"/>
            <w:hideMark/>
          </w:tcPr>
          <w:p w14:paraId="50CB7D17" w14:textId="77777777" w:rsidR="00097873" w:rsidRPr="00097873" w:rsidRDefault="00097873" w:rsidP="0009787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97873">
              <w:t>2026-11-20</w:t>
            </w:r>
          </w:p>
        </w:tc>
        <w:tc>
          <w:tcPr>
            <w:tcW w:w="0" w:type="auto"/>
            <w:hideMark/>
          </w:tcPr>
          <w:p w14:paraId="298AC42F" w14:textId="77777777" w:rsidR="00097873" w:rsidRPr="00097873" w:rsidRDefault="00097873" w:rsidP="0009787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97873">
              <w:t>Network Training Inc.</w:t>
            </w:r>
          </w:p>
        </w:tc>
        <w:tc>
          <w:tcPr>
            <w:tcW w:w="0" w:type="auto"/>
            <w:hideMark/>
          </w:tcPr>
          <w:p w14:paraId="4B94F6F8" w14:textId="77777777" w:rsidR="00097873" w:rsidRPr="00097873" w:rsidRDefault="00097873" w:rsidP="0009787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97873">
              <w:t>Needs refresher course</w:t>
            </w:r>
          </w:p>
        </w:tc>
      </w:tr>
      <w:tr w:rsidR="00097873" w:rsidRPr="00097873" w14:paraId="73C79598" w14:textId="77777777" w:rsidTr="000978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7467E21" w14:textId="77777777" w:rsidR="00097873" w:rsidRPr="00097873" w:rsidRDefault="00097873" w:rsidP="00097873">
            <w:pPr>
              <w:spacing w:after="160" w:line="259" w:lineRule="auto"/>
            </w:pPr>
            <w:r w:rsidRPr="00097873">
              <w:t>Sarah Brown</w:t>
            </w:r>
          </w:p>
        </w:tc>
        <w:tc>
          <w:tcPr>
            <w:tcW w:w="0" w:type="auto"/>
            <w:hideMark/>
          </w:tcPr>
          <w:p w14:paraId="76619C50" w14:textId="77777777" w:rsidR="00097873" w:rsidRPr="00097873" w:rsidRDefault="00097873" w:rsidP="0009787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97873">
              <w:t>HR Manager</w:t>
            </w:r>
          </w:p>
        </w:tc>
        <w:tc>
          <w:tcPr>
            <w:tcW w:w="0" w:type="auto"/>
            <w:hideMark/>
          </w:tcPr>
          <w:p w14:paraId="19B6B196" w14:textId="77777777" w:rsidR="00097873" w:rsidRPr="00097873" w:rsidRDefault="00097873" w:rsidP="0009787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97873">
              <w:t>Security Awareness Training</w:t>
            </w:r>
          </w:p>
        </w:tc>
        <w:tc>
          <w:tcPr>
            <w:tcW w:w="0" w:type="auto"/>
            <w:hideMark/>
          </w:tcPr>
          <w:p w14:paraId="10C7792C" w14:textId="77777777" w:rsidR="00097873" w:rsidRPr="00097873" w:rsidRDefault="00097873" w:rsidP="0009787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97873">
              <w:t>Security Policies</w:t>
            </w:r>
          </w:p>
        </w:tc>
        <w:tc>
          <w:tcPr>
            <w:tcW w:w="0" w:type="auto"/>
            <w:hideMark/>
          </w:tcPr>
          <w:p w14:paraId="4F8050DE" w14:textId="77777777" w:rsidR="00097873" w:rsidRPr="00097873" w:rsidRDefault="00097873" w:rsidP="0009787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97873">
              <w:t>10 years in HR management</w:t>
            </w:r>
          </w:p>
        </w:tc>
        <w:tc>
          <w:tcPr>
            <w:tcW w:w="0" w:type="auto"/>
            <w:hideMark/>
          </w:tcPr>
          <w:p w14:paraId="08AB4438" w14:textId="77777777" w:rsidR="00097873" w:rsidRPr="00097873" w:rsidRDefault="00097873" w:rsidP="0009787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97873">
              <w:t>None</w:t>
            </w:r>
          </w:p>
        </w:tc>
        <w:tc>
          <w:tcPr>
            <w:tcW w:w="0" w:type="auto"/>
            <w:hideMark/>
          </w:tcPr>
          <w:p w14:paraId="2D64DD94" w14:textId="77777777" w:rsidR="00097873" w:rsidRPr="00097873" w:rsidRDefault="00097873" w:rsidP="0009787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97873">
              <w:t>2024-02-05</w:t>
            </w:r>
          </w:p>
        </w:tc>
        <w:tc>
          <w:tcPr>
            <w:tcW w:w="0" w:type="auto"/>
            <w:hideMark/>
          </w:tcPr>
          <w:p w14:paraId="11954A50" w14:textId="77777777" w:rsidR="00097873" w:rsidRPr="00097873" w:rsidRDefault="00097873" w:rsidP="0009787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97873">
              <w:t>N/A</w:t>
            </w:r>
          </w:p>
        </w:tc>
        <w:tc>
          <w:tcPr>
            <w:tcW w:w="0" w:type="auto"/>
            <w:hideMark/>
          </w:tcPr>
          <w:p w14:paraId="2750A6D8" w14:textId="77777777" w:rsidR="00097873" w:rsidRPr="00097873" w:rsidRDefault="00097873" w:rsidP="0009787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97873">
              <w:t>In-house Training</w:t>
            </w:r>
          </w:p>
        </w:tc>
        <w:tc>
          <w:tcPr>
            <w:tcW w:w="0" w:type="auto"/>
            <w:hideMark/>
          </w:tcPr>
          <w:p w14:paraId="5C1D86C2" w14:textId="77777777" w:rsidR="00097873" w:rsidRPr="00097873" w:rsidRDefault="00097873" w:rsidP="0009787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97873" w:rsidRPr="00097873" w14:paraId="6DCA1D8B" w14:textId="77777777" w:rsidTr="000978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AC2CF3F" w14:textId="77777777" w:rsidR="00097873" w:rsidRPr="00097873" w:rsidRDefault="00097873" w:rsidP="00097873">
            <w:pPr>
              <w:spacing w:after="160" w:line="259" w:lineRule="auto"/>
            </w:pPr>
            <w:r w:rsidRPr="00097873">
              <w:t>Alex Green</w:t>
            </w:r>
          </w:p>
        </w:tc>
        <w:tc>
          <w:tcPr>
            <w:tcW w:w="0" w:type="auto"/>
            <w:hideMark/>
          </w:tcPr>
          <w:p w14:paraId="2E957470" w14:textId="77777777" w:rsidR="00097873" w:rsidRPr="00097873" w:rsidRDefault="00097873" w:rsidP="0009787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97873">
              <w:t>Developer</w:t>
            </w:r>
          </w:p>
        </w:tc>
        <w:tc>
          <w:tcPr>
            <w:tcW w:w="0" w:type="auto"/>
            <w:hideMark/>
          </w:tcPr>
          <w:p w14:paraId="36A0AA48" w14:textId="77777777" w:rsidR="00097873" w:rsidRPr="00097873" w:rsidRDefault="00097873" w:rsidP="0009787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97873">
              <w:t>Secure Coding Practices Workshop</w:t>
            </w:r>
          </w:p>
        </w:tc>
        <w:tc>
          <w:tcPr>
            <w:tcW w:w="0" w:type="auto"/>
            <w:hideMark/>
          </w:tcPr>
          <w:p w14:paraId="4CB14B78" w14:textId="77777777" w:rsidR="00097873" w:rsidRPr="00097873" w:rsidRDefault="00097873" w:rsidP="0009787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97873">
              <w:t>Secure Coding Techniques</w:t>
            </w:r>
          </w:p>
        </w:tc>
        <w:tc>
          <w:tcPr>
            <w:tcW w:w="0" w:type="auto"/>
            <w:hideMark/>
          </w:tcPr>
          <w:p w14:paraId="48A92717" w14:textId="77777777" w:rsidR="00097873" w:rsidRPr="00097873" w:rsidRDefault="00097873" w:rsidP="0009787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97873">
              <w:t>4 years in software development</w:t>
            </w:r>
          </w:p>
        </w:tc>
        <w:tc>
          <w:tcPr>
            <w:tcW w:w="0" w:type="auto"/>
            <w:hideMark/>
          </w:tcPr>
          <w:p w14:paraId="1C4D77CC" w14:textId="77777777" w:rsidR="00097873" w:rsidRPr="00097873" w:rsidRDefault="00097873" w:rsidP="0009787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97873">
              <w:t>Certified Secure Software Developer</w:t>
            </w:r>
          </w:p>
        </w:tc>
        <w:tc>
          <w:tcPr>
            <w:tcW w:w="0" w:type="auto"/>
            <w:hideMark/>
          </w:tcPr>
          <w:p w14:paraId="62F989CD" w14:textId="77777777" w:rsidR="00097873" w:rsidRPr="00097873" w:rsidRDefault="00097873" w:rsidP="0009787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97873">
              <w:t>2024-03-12</w:t>
            </w:r>
          </w:p>
        </w:tc>
        <w:tc>
          <w:tcPr>
            <w:tcW w:w="0" w:type="auto"/>
            <w:hideMark/>
          </w:tcPr>
          <w:p w14:paraId="1A285C42" w14:textId="77777777" w:rsidR="00097873" w:rsidRPr="00097873" w:rsidRDefault="00097873" w:rsidP="0009787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97873">
              <w:t>2026-03-12</w:t>
            </w:r>
          </w:p>
        </w:tc>
        <w:tc>
          <w:tcPr>
            <w:tcW w:w="0" w:type="auto"/>
            <w:hideMark/>
          </w:tcPr>
          <w:p w14:paraId="19682134" w14:textId="77777777" w:rsidR="00097873" w:rsidRPr="00097873" w:rsidRDefault="00097873" w:rsidP="0009787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97873">
              <w:t>Code Security Academy</w:t>
            </w:r>
          </w:p>
        </w:tc>
        <w:tc>
          <w:tcPr>
            <w:tcW w:w="0" w:type="auto"/>
            <w:hideMark/>
          </w:tcPr>
          <w:p w14:paraId="4ACE7778" w14:textId="77777777" w:rsidR="00097873" w:rsidRPr="00097873" w:rsidRDefault="00097873" w:rsidP="00097873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97873">
              <w:t>Great engagement</w:t>
            </w:r>
          </w:p>
        </w:tc>
      </w:tr>
      <w:tr w:rsidR="00097873" w:rsidRPr="00097873" w14:paraId="1ABD8931" w14:textId="77777777" w:rsidTr="000978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DDC4D5C" w14:textId="77777777" w:rsidR="00097873" w:rsidRPr="00097873" w:rsidRDefault="00097873" w:rsidP="00097873">
            <w:pPr>
              <w:spacing w:after="160" w:line="259" w:lineRule="auto"/>
            </w:pPr>
            <w:r w:rsidRPr="00097873">
              <w:t>Emily White</w:t>
            </w:r>
          </w:p>
        </w:tc>
        <w:tc>
          <w:tcPr>
            <w:tcW w:w="0" w:type="auto"/>
            <w:hideMark/>
          </w:tcPr>
          <w:p w14:paraId="0790C9F9" w14:textId="77777777" w:rsidR="00097873" w:rsidRPr="00097873" w:rsidRDefault="00097873" w:rsidP="0009787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97873">
              <w:t>Compliance Officer</w:t>
            </w:r>
          </w:p>
        </w:tc>
        <w:tc>
          <w:tcPr>
            <w:tcW w:w="0" w:type="auto"/>
            <w:hideMark/>
          </w:tcPr>
          <w:p w14:paraId="58A0F932" w14:textId="77777777" w:rsidR="00097873" w:rsidRPr="00097873" w:rsidRDefault="00097873" w:rsidP="0009787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97873">
              <w:t>Information Security Compliance Training</w:t>
            </w:r>
          </w:p>
        </w:tc>
        <w:tc>
          <w:tcPr>
            <w:tcW w:w="0" w:type="auto"/>
            <w:hideMark/>
          </w:tcPr>
          <w:p w14:paraId="3284E5A8" w14:textId="77777777" w:rsidR="00097873" w:rsidRPr="00097873" w:rsidRDefault="00097873" w:rsidP="0009787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97873">
              <w:t>Compliance Management</w:t>
            </w:r>
          </w:p>
        </w:tc>
        <w:tc>
          <w:tcPr>
            <w:tcW w:w="0" w:type="auto"/>
            <w:hideMark/>
          </w:tcPr>
          <w:p w14:paraId="2F6B267D" w14:textId="77777777" w:rsidR="00097873" w:rsidRPr="00097873" w:rsidRDefault="00097873" w:rsidP="0009787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97873">
              <w:t>6 years in compliance</w:t>
            </w:r>
          </w:p>
        </w:tc>
        <w:tc>
          <w:tcPr>
            <w:tcW w:w="0" w:type="auto"/>
            <w:hideMark/>
          </w:tcPr>
          <w:p w14:paraId="3CB055B0" w14:textId="77777777" w:rsidR="00097873" w:rsidRPr="00097873" w:rsidRDefault="00097873" w:rsidP="0009787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97873">
              <w:t>Certified Information Security Manager</w:t>
            </w:r>
          </w:p>
        </w:tc>
        <w:tc>
          <w:tcPr>
            <w:tcW w:w="0" w:type="auto"/>
            <w:hideMark/>
          </w:tcPr>
          <w:p w14:paraId="53D41754" w14:textId="77777777" w:rsidR="00097873" w:rsidRPr="00097873" w:rsidRDefault="00097873" w:rsidP="0009787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97873">
              <w:t>2023-09-08</w:t>
            </w:r>
          </w:p>
        </w:tc>
        <w:tc>
          <w:tcPr>
            <w:tcW w:w="0" w:type="auto"/>
            <w:hideMark/>
          </w:tcPr>
          <w:p w14:paraId="0A8FDBEB" w14:textId="77777777" w:rsidR="00097873" w:rsidRPr="00097873" w:rsidRDefault="00097873" w:rsidP="0009787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97873">
              <w:t>2025-09-08</w:t>
            </w:r>
          </w:p>
        </w:tc>
        <w:tc>
          <w:tcPr>
            <w:tcW w:w="0" w:type="auto"/>
            <w:hideMark/>
          </w:tcPr>
          <w:p w14:paraId="4BF47726" w14:textId="77777777" w:rsidR="00097873" w:rsidRPr="00097873" w:rsidRDefault="00097873" w:rsidP="0009787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97873">
              <w:t>Compliance Training Ltd</w:t>
            </w:r>
          </w:p>
        </w:tc>
        <w:tc>
          <w:tcPr>
            <w:tcW w:w="0" w:type="auto"/>
            <w:hideMark/>
          </w:tcPr>
          <w:p w14:paraId="7C8BD028" w14:textId="77777777" w:rsidR="00097873" w:rsidRPr="00097873" w:rsidRDefault="00097873" w:rsidP="00097873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97873">
              <w:t>Regular updates needed</w:t>
            </w:r>
          </w:p>
        </w:tc>
      </w:tr>
    </w:tbl>
    <w:p w14:paraId="14BCD6D0" w14:textId="77777777" w:rsidR="00097873" w:rsidRDefault="00097873" w:rsidP="00097873">
      <w:pPr>
        <w:rPr>
          <w:b/>
          <w:bCs/>
        </w:rPr>
      </w:pPr>
    </w:p>
    <w:p w14:paraId="4ADD43A1" w14:textId="77777777" w:rsidR="005A2231" w:rsidRPr="00D50910" w:rsidRDefault="005A2231" w:rsidP="005A2231"/>
    <w:sectPr w:rsidR="005A2231" w:rsidRPr="00D50910" w:rsidSect="007132F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183704" w14:textId="77777777" w:rsidR="00F379C7" w:rsidRDefault="00F379C7">
      <w:pPr>
        <w:spacing w:after="0"/>
      </w:pPr>
      <w:r>
        <w:separator/>
      </w:r>
    </w:p>
  </w:endnote>
  <w:endnote w:type="continuationSeparator" w:id="0">
    <w:p w14:paraId="72067E3F" w14:textId="77777777" w:rsidR="00F379C7" w:rsidRDefault="00F379C7">
      <w:pPr>
        <w:spacing w:after="0"/>
      </w:pPr>
      <w:r>
        <w:continuationSeparator/>
      </w:r>
    </w:p>
  </w:endnote>
  <w:endnote w:type="continuationNotice" w:id="1">
    <w:p w14:paraId="1A5BA7B2" w14:textId="77777777" w:rsidR="00F379C7" w:rsidRDefault="00F379C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3532D3" w14:textId="77777777" w:rsidR="00103968" w:rsidRDefault="001039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3972360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D9B3C89" w14:textId="77777777" w:rsidR="00B81664" w:rsidRDefault="00012C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</w:p>
        </w:sdtContent>
      </w:sdt>
    </w:sdtContent>
  </w:sdt>
  <w:p w14:paraId="176E151C" w14:textId="77777777" w:rsidR="00B81664" w:rsidRDefault="00B8166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4B3B1" w14:textId="77777777" w:rsidR="00103968" w:rsidRDefault="001039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81B857" w14:textId="77777777" w:rsidR="00F379C7" w:rsidRDefault="00F379C7">
      <w:pPr>
        <w:spacing w:after="0"/>
      </w:pPr>
      <w:r>
        <w:separator/>
      </w:r>
    </w:p>
  </w:footnote>
  <w:footnote w:type="continuationSeparator" w:id="0">
    <w:p w14:paraId="23FB1A5F" w14:textId="77777777" w:rsidR="00F379C7" w:rsidRDefault="00F379C7">
      <w:pPr>
        <w:spacing w:after="0"/>
      </w:pPr>
      <w:r>
        <w:continuationSeparator/>
      </w:r>
    </w:p>
  </w:footnote>
  <w:footnote w:type="continuationNotice" w:id="1">
    <w:p w14:paraId="7FDF89C3" w14:textId="77777777" w:rsidR="00F379C7" w:rsidRDefault="00F379C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246C8" w14:textId="77777777" w:rsidR="00103968" w:rsidRDefault="001039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FC770" w14:textId="546FED03" w:rsidR="00B81664" w:rsidRDefault="00103968" w:rsidP="00B81664">
    <w:pPr>
      <w:pStyle w:val="Header"/>
    </w:pPr>
    <w:r>
      <w:t>Training and Competence Lo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5BD35" w14:textId="77777777" w:rsidR="00103968" w:rsidRDefault="001039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LU0NjU1sDQ0MDFR0lEKTi0uzszPAykwNK4FAOdEhB8tAAAA"/>
  </w:docVars>
  <w:rsids>
    <w:rsidRoot w:val="009D435B"/>
    <w:rsid w:val="000001BB"/>
    <w:rsid w:val="0000609E"/>
    <w:rsid w:val="00010283"/>
    <w:rsid w:val="000117A5"/>
    <w:rsid w:val="00012C5C"/>
    <w:rsid w:val="000174E1"/>
    <w:rsid w:val="00022AD0"/>
    <w:rsid w:val="00035093"/>
    <w:rsid w:val="00064436"/>
    <w:rsid w:val="000820FB"/>
    <w:rsid w:val="00083C90"/>
    <w:rsid w:val="00084893"/>
    <w:rsid w:val="0008605D"/>
    <w:rsid w:val="00091E95"/>
    <w:rsid w:val="00094E82"/>
    <w:rsid w:val="00097873"/>
    <w:rsid w:val="00097F02"/>
    <w:rsid w:val="000A02D4"/>
    <w:rsid w:val="000A635E"/>
    <w:rsid w:val="000A6CF4"/>
    <w:rsid w:val="000B0201"/>
    <w:rsid w:val="000B4D28"/>
    <w:rsid w:val="000B6ACD"/>
    <w:rsid w:val="000D311F"/>
    <w:rsid w:val="000D7E48"/>
    <w:rsid w:val="000F1403"/>
    <w:rsid w:val="001008ED"/>
    <w:rsid w:val="00103968"/>
    <w:rsid w:val="00106C2F"/>
    <w:rsid w:val="00121E46"/>
    <w:rsid w:val="00125D5F"/>
    <w:rsid w:val="00131CE3"/>
    <w:rsid w:val="001375FB"/>
    <w:rsid w:val="00147087"/>
    <w:rsid w:val="00153D7A"/>
    <w:rsid w:val="00156624"/>
    <w:rsid w:val="001746EE"/>
    <w:rsid w:val="00176166"/>
    <w:rsid w:val="00176ADE"/>
    <w:rsid w:val="00185B9A"/>
    <w:rsid w:val="001B3047"/>
    <w:rsid w:val="001B6E23"/>
    <w:rsid w:val="001C1A36"/>
    <w:rsid w:val="001C3C88"/>
    <w:rsid w:val="001D1B17"/>
    <w:rsid w:val="001D5DA5"/>
    <w:rsid w:val="001F26F5"/>
    <w:rsid w:val="00205D5B"/>
    <w:rsid w:val="00206583"/>
    <w:rsid w:val="00213467"/>
    <w:rsid w:val="00213A0F"/>
    <w:rsid w:val="002143B1"/>
    <w:rsid w:val="00225CFF"/>
    <w:rsid w:val="00226EE4"/>
    <w:rsid w:val="00243633"/>
    <w:rsid w:val="00244C36"/>
    <w:rsid w:val="00254DD7"/>
    <w:rsid w:val="00263F36"/>
    <w:rsid w:val="00267A7D"/>
    <w:rsid w:val="00270EA9"/>
    <w:rsid w:val="00283C75"/>
    <w:rsid w:val="002955E1"/>
    <w:rsid w:val="002B1363"/>
    <w:rsid w:val="002D0A7D"/>
    <w:rsid w:val="002D1F9E"/>
    <w:rsid w:val="002E0B03"/>
    <w:rsid w:val="002E34E3"/>
    <w:rsid w:val="002E651F"/>
    <w:rsid w:val="003107E0"/>
    <w:rsid w:val="0033208C"/>
    <w:rsid w:val="00336C93"/>
    <w:rsid w:val="00344FFF"/>
    <w:rsid w:val="0034594D"/>
    <w:rsid w:val="003657E2"/>
    <w:rsid w:val="003707FE"/>
    <w:rsid w:val="0037570F"/>
    <w:rsid w:val="00381F9A"/>
    <w:rsid w:val="00382720"/>
    <w:rsid w:val="0038517B"/>
    <w:rsid w:val="0038761D"/>
    <w:rsid w:val="00387AE5"/>
    <w:rsid w:val="003926D9"/>
    <w:rsid w:val="003A000D"/>
    <w:rsid w:val="003A31A9"/>
    <w:rsid w:val="003B41FA"/>
    <w:rsid w:val="003C5440"/>
    <w:rsid w:val="003D2243"/>
    <w:rsid w:val="003D5DE4"/>
    <w:rsid w:val="003D625B"/>
    <w:rsid w:val="004114B0"/>
    <w:rsid w:val="00413C02"/>
    <w:rsid w:val="00417C79"/>
    <w:rsid w:val="00430443"/>
    <w:rsid w:val="00431545"/>
    <w:rsid w:val="00435DE7"/>
    <w:rsid w:val="00441954"/>
    <w:rsid w:val="00442EE8"/>
    <w:rsid w:val="00443364"/>
    <w:rsid w:val="00443631"/>
    <w:rsid w:val="004519A0"/>
    <w:rsid w:val="004532AE"/>
    <w:rsid w:val="0045451F"/>
    <w:rsid w:val="00465D65"/>
    <w:rsid w:val="00472D9D"/>
    <w:rsid w:val="00472F83"/>
    <w:rsid w:val="0047399B"/>
    <w:rsid w:val="00474E6B"/>
    <w:rsid w:val="00490855"/>
    <w:rsid w:val="0049161C"/>
    <w:rsid w:val="00492B30"/>
    <w:rsid w:val="00494C67"/>
    <w:rsid w:val="00497C52"/>
    <w:rsid w:val="004A0995"/>
    <w:rsid w:val="004B5F39"/>
    <w:rsid w:val="004C3407"/>
    <w:rsid w:val="004C6C84"/>
    <w:rsid w:val="004C6F7D"/>
    <w:rsid w:val="004D7953"/>
    <w:rsid w:val="004E6844"/>
    <w:rsid w:val="004F3AFB"/>
    <w:rsid w:val="004F41F9"/>
    <w:rsid w:val="0050681A"/>
    <w:rsid w:val="0052248A"/>
    <w:rsid w:val="00527285"/>
    <w:rsid w:val="00537190"/>
    <w:rsid w:val="00550097"/>
    <w:rsid w:val="00550941"/>
    <w:rsid w:val="005642FA"/>
    <w:rsid w:val="005644B0"/>
    <w:rsid w:val="005658D3"/>
    <w:rsid w:val="00566B6F"/>
    <w:rsid w:val="00577B50"/>
    <w:rsid w:val="005829CA"/>
    <w:rsid w:val="00591B3A"/>
    <w:rsid w:val="00597EE3"/>
    <w:rsid w:val="005A2231"/>
    <w:rsid w:val="005B00CF"/>
    <w:rsid w:val="005B3DA4"/>
    <w:rsid w:val="005C224B"/>
    <w:rsid w:val="005E2D94"/>
    <w:rsid w:val="005E54D9"/>
    <w:rsid w:val="005E7E2E"/>
    <w:rsid w:val="005F3E51"/>
    <w:rsid w:val="006007B2"/>
    <w:rsid w:val="006028C8"/>
    <w:rsid w:val="00603E36"/>
    <w:rsid w:val="006072C7"/>
    <w:rsid w:val="00610417"/>
    <w:rsid w:val="00614DEC"/>
    <w:rsid w:val="00645FC0"/>
    <w:rsid w:val="00646656"/>
    <w:rsid w:val="0065240E"/>
    <w:rsid w:val="0065304C"/>
    <w:rsid w:val="00663596"/>
    <w:rsid w:val="00670232"/>
    <w:rsid w:val="00677E1E"/>
    <w:rsid w:val="00693045"/>
    <w:rsid w:val="00695B3C"/>
    <w:rsid w:val="00697065"/>
    <w:rsid w:val="006C0936"/>
    <w:rsid w:val="006C1A23"/>
    <w:rsid w:val="006D0B97"/>
    <w:rsid w:val="006D40AD"/>
    <w:rsid w:val="006D7CD5"/>
    <w:rsid w:val="006E7FB7"/>
    <w:rsid w:val="006F0498"/>
    <w:rsid w:val="006F36FE"/>
    <w:rsid w:val="006F633B"/>
    <w:rsid w:val="0070037A"/>
    <w:rsid w:val="00711FB4"/>
    <w:rsid w:val="007132F6"/>
    <w:rsid w:val="00732F05"/>
    <w:rsid w:val="00733514"/>
    <w:rsid w:val="00734A24"/>
    <w:rsid w:val="00735C50"/>
    <w:rsid w:val="00750CB1"/>
    <w:rsid w:val="00780D90"/>
    <w:rsid w:val="00782F89"/>
    <w:rsid w:val="00783936"/>
    <w:rsid w:val="00786E32"/>
    <w:rsid w:val="007911E8"/>
    <w:rsid w:val="00796082"/>
    <w:rsid w:val="007B107C"/>
    <w:rsid w:val="007B6891"/>
    <w:rsid w:val="007C3A9D"/>
    <w:rsid w:val="007C46BE"/>
    <w:rsid w:val="007C6E89"/>
    <w:rsid w:val="007E73EB"/>
    <w:rsid w:val="007E77D3"/>
    <w:rsid w:val="007F420E"/>
    <w:rsid w:val="007F6D09"/>
    <w:rsid w:val="008264BF"/>
    <w:rsid w:val="008423B7"/>
    <w:rsid w:val="0084377F"/>
    <w:rsid w:val="00850EBF"/>
    <w:rsid w:val="00853B98"/>
    <w:rsid w:val="00856AF9"/>
    <w:rsid w:val="00863933"/>
    <w:rsid w:val="00866103"/>
    <w:rsid w:val="008710EE"/>
    <w:rsid w:val="00876F95"/>
    <w:rsid w:val="00887788"/>
    <w:rsid w:val="008A6694"/>
    <w:rsid w:val="008C5390"/>
    <w:rsid w:val="008D17D5"/>
    <w:rsid w:val="008D432F"/>
    <w:rsid w:val="008D60D7"/>
    <w:rsid w:val="008E0627"/>
    <w:rsid w:val="008E4F28"/>
    <w:rsid w:val="008F1AB7"/>
    <w:rsid w:val="008F28A0"/>
    <w:rsid w:val="008F2C11"/>
    <w:rsid w:val="00903AF0"/>
    <w:rsid w:val="009042C9"/>
    <w:rsid w:val="0090795C"/>
    <w:rsid w:val="00911250"/>
    <w:rsid w:val="0091365B"/>
    <w:rsid w:val="00917244"/>
    <w:rsid w:val="00922F7A"/>
    <w:rsid w:val="00923D4B"/>
    <w:rsid w:val="009249E5"/>
    <w:rsid w:val="00941EB1"/>
    <w:rsid w:val="0095063E"/>
    <w:rsid w:val="00952D14"/>
    <w:rsid w:val="0096058E"/>
    <w:rsid w:val="00963C11"/>
    <w:rsid w:val="00966AD5"/>
    <w:rsid w:val="00967381"/>
    <w:rsid w:val="00981AF2"/>
    <w:rsid w:val="00987114"/>
    <w:rsid w:val="00995854"/>
    <w:rsid w:val="009A19CA"/>
    <w:rsid w:val="009B31E1"/>
    <w:rsid w:val="009B4EEA"/>
    <w:rsid w:val="009D435B"/>
    <w:rsid w:val="009D4A24"/>
    <w:rsid w:val="009E0F61"/>
    <w:rsid w:val="009E5D2E"/>
    <w:rsid w:val="009E61A1"/>
    <w:rsid w:val="009F7168"/>
    <w:rsid w:val="00A05C08"/>
    <w:rsid w:val="00A05EAB"/>
    <w:rsid w:val="00A13909"/>
    <w:rsid w:val="00A14663"/>
    <w:rsid w:val="00A206F0"/>
    <w:rsid w:val="00A275CF"/>
    <w:rsid w:val="00A45D82"/>
    <w:rsid w:val="00A50290"/>
    <w:rsid w:val="00A5030F"/>
    <w:rsid w:val="00A60A8F"/>
    <w:rsid w:val="00A61327"/>
    <w:rsid w:val="00A646D3"/>
    <w:rsid w:val="00A66B28"/>
    <w:rsid w:val="00A71134"/>
    <w:rsid w:val="00A82BCD"/>
    <w:rsid w:val="00A862B8"/>
    <w:rsid w:val="00A90691"/>
    <w:rsid w:val="00A9133D"/>
    <w:rsid w:val="00AB0E40"/>
    <w:rsid w:val="00AB587D"/>
    <w:rsid w:val="00AC33B0"/>
    <w:rsid w:val="00AC50E2"/>
    <w:rsid w:val="00AD195F"/>
    <w:rsid w:val="00AD1BE0"/>
    <w:rsid w:val="00AD58A0"/>
    <w:rsid w:val="00AE33BA"/>
    <w:rsid w:val="00AE6ACB"/>
    <w:rsid w:val="00AEA94B"/>
    <w:rsid w:val="00AF2703"/>
    <w:rsid w:val="00AF3298"/>
    <w:rsid w:val="00AF6D83"/>
    <w:rsid w:val="00B211B5"/>
    <w:rsid w:val="00B22712"/>
    <w:rsid w:val="00B2277D"/>
    <w:rsid w:val="00B22BE8"/>
    <w:rsid w:val="00B22D7B"/>
    <w:rsid w:val="00B22E15"/>
    <w:rsid w:val="00B30FFF"/>
    <w:rsid w:val="00B4153C"/>
    <w:rsid w:val="00B44FDD"/>
    <w:rsid w:val="00B45DB4"/>
    <w:rsid w:val="00B47AF1"/>
    <w:rsid w:val="00B64071"/>
    <w:rsid w:val="00B65F27"/>
    <w:rsid w:val="00B74AAE"/>
    <w:rsid w:val="00B81664"/>
    <w:rsid w:val="00B91643"/>
    <w:rsid w:val="00B942A8"/>
    <w:rsid w:val="00B97C1F"/>
    <w:rsid w:val="00BA50B6"/>
    <w:rsid w:val="00BE53C2"/>
    <w:rsid w:val="00BE6988"/>
    <w:rsid w:val="00BF00CB"/>
    <w:rsid w:val="00BF2406"/>
    <w:rsid w:val="00C07639"/>
    <w:rsid w:val="00C31094"/>
    <w:rsid w:val="00C325C0"/>
    <w:rsid w:val="00C3745F"/>
    <w:rsid w:val="00C55EFA"/>
    <w:rsid w:val="00C5608B"/>
    <w:rsid w:val="00C6392C"/>
    <w:rsid w:val="00C65402"/>
    <w:rsid w:val="00C6546C"/>
    <w:rsid w:val="00C70260"/>
    <w:rsid w:val="00C75606"/>
    <w:rsid w:val="00C843B2"/>
    <w:rsid w:val="00C84D5B"/>
    <w:rsid w:val="00C85982"/>
    <w:rsid w:val="00C97A7A"/>
    <w:rsid w:val="00CA140C"/>
    <w:rsid w:val="00CA1F64"/>
    <w:rsid w:val="00CB2B8B"/>
    <w:rsid w:val="00CB40E0"/>
    <w:rsid w:val="00CC3471"/>
    <w:rsid w:val="00CC3EBA"/>
    <w:rsid w:val="00CD10F5"/>
    <w:rsid w:val="00CD22BE"/>
    <w:rsid w:val="00CE03F2"/>
    <w:rsid w:val="00CE3892"/>
    <w:rsid w:val="00CF4B21"/>
    <w:rsid w:val="00D01CCD"/>
    <w:rsid w:val="00D11CB5"/>
    <w:rsid w:val="00D24E3B"/>
    <w:rsid w:val="00D251FD"/>
    <w:rsid w:val="00D45528"/>
    <w:rsid w:val="00D50910"/>
    <w:rsid w:val="00D5230B"/>
    <w:rsid w:val="00D53C6D"/>
    <w:rsid w:val="00D57422"/>
    <w:rsid w:val="00D67C19"/>
    <w:rsid w:val="00D70A08"/>
    <w:rsid w:val="00D743CE"/>
    <w:rsid w:val="00D76C5D"/>
    <w:rsid w:val="00D866B0"/>
    <w:rsid w:val="00D93CAA"/>
    <w:rsid w:val="00D9748D"/>
    <w:rsid w:val="00DA42EA"/>
    <w:rsid w:val="00DB78C4"/>
    <w:rsid w:val="00DC49F0"/>
    <w:rsid w:val="00DD29DB"/>
    <w:rsid w:val="00DD7E5B"/>
    <w:rsid w:val="00DF60A5"/>
    <w:rsid w:val="00E0103F"/>
    <w:rsid w:val="00E05B39"/>
    <w:rsid w:val="00E157CF"/>
    <w:rsid w:val="00E163A7"/>
    <w:rsid w:val="00E20B16"/>
    <w:rsid w:val="00E21E9A"/>
    <w:rsid w:val="00E37075"/>
    <w:rsid w:val="00E62FA5"/>
    <w:rsid w:val="00E641D7"/>
    <w:rsid w:val="00E9449B"/>
    <w:rsid w:val="00EA2F44"/>
    <w:rsid w:val="00EA3F51"/>
    <w:rsid w:val="00EA49FC"/>
    <w:rsid w:val="00EB3D71"/>
    <w:rsid w:val="00EB61EE"/>
    <w:rsid w:val="00EC408C"/>
    <w:rsid w:val="00EC5931"/>
    <w:rsid w:val="00EC7F60"/>
    <w:rsid w:val="00ED132C"/>
    <w:rsid w:val="00ED625E"/>
    <w:rsid w:val="00EE0D3E"/>
    <w:rsid w:val="00EE2956"/>
    <w:rsid w:val="00EE344E"/>
    <w:rsid w:val="00EF3683"/>
    <w:rsid w:val="00EF4109"/>
    <w:rsid w:val="00F03DD7"/>
    <w:rsid w:val="00F04FA1"/>
    <w:rsid w:val="00F114CA"/>
    <w:rsid w:val="00F31114"/>
    <w:rsid w:val="00F379C7"/>
    <w:rsid w:val="00F40D39"/>
    <w:rsid w:val="00F44620"/>
    <w:rsid w:val="00F55D0B"/>
    <w:rsid w:val="00F658E1"/>
    <w:rsid w:val="00F73A3A"/>
    <w:rsid w:val="00F775A3"/>
    <w:rsid w:val="00F82C77"/>
    <w:rsid w:val="00F951E5"/>
    <w:rsid w:val="00F96E56"/>
    <w:rsid w:val="00FA380A"/>
    <w:rsid w:val="00FA383C"/>
    <w:rsid w:val="00FA6CF6"/>
    <w:rsid w:val="00FB0A00"/>
    <w:rsid w:val="00FD0779"/>
    <w:rsid w:val="00FD6AA5"/>
    <w:rsid w:val="00FD6E7D"/>
    <w:rsid w:val="00FE3E5C"/>
    <w:rsid w:val="01401F0D"/>
    <w:rsid w:val="01A0B0F7"/>
    <w:rsid w:val="01E9C3C5"/>
    <w:rsid w:val="0221EA5F"/>
    <w:rsid w:val="0242CAE4"/>
    <w:rsid w:val="0288802F"/>
    <w:rsid w:val="02D0102E"/>
    <w:rsid w:val="02F50112"/>
    <w:rsid w:val="045EBCB1"/>
    <w:rsid w:val="05083C2A"/>
    <w:rsid w:val="051890C7"/>
    <w:rsid w:val="05A30078"/>
    <w:rsid w:val="05AEE045"/>
    <w:rsid w:val="065B7ACF"/>
    <w:rsid w:val="06C69285"/>
    <w:rsid w:val="070F727F"/>
    <w:rsid w:val="0827ADF6"/>
    <w:rsid w:val="090F6F16"/>
    <w:rsid w:val="09455C5C"/>
    <w:rsid w:val="09834180"/>
    <w:rsid w:val="0A0184DA"/>
    <w:rsid w:val="0A408A74"/>
    <w:rsid w:val="0A569F72"/>
    <w:rsid w:val="0B419FBC"/>
    <w:rsid w:val="0BF19AB0"/>
    <w:rsid w:val="0CCEAEDB"/>
    <w:rsid w:val="0D5E6C99"/>
    <w:rsid w:val="0E8CCD48"/>
    <w:rsid w:val="0F067AAD"/>
    <w:rsid w:val="0F293B72"/>
    <w:rsid w:val="0F783E0E"/>
    <w:rsid w:val="0FF58EC2"/>
    <w:rsid w:val="10D55E7D"/>
    <w:rsid w:val="10E913C3"/>
    <w:rsid w:val="10EBD4A2"/>
    <w:rsid w:val="1130CB91"/>
    <w:rsid w:val="11FC5C24"/>
    <w:rsid w:val="12E46B04"/>
    <w:rsid w:val="134C8C7B"/>
    <w:rsid w:val="1382BEB1"/>
    <w:rsid w:val="13D6AC2F"/>
    <w:rsid w:val="15700613"/>
    <w:rsid w:val="168B9C84"/>
    <w:rsid w:val="16B86735"/>
    <w:rsid w:val="16C4F4C6"/>
    <w:rsid w:val="172CD5D0"/>
    <w:rsid w:val="180CA1D7"/>
    <w:rsid w:val="180E7759"/>
    <w:rsid w:val="183474F5"/>
    <w:rsid w:val="1867B714"/>
    <w:rsid w:val="19446274"/>
    <w:rsid w:val="1949C3A9"/>
    <w:rsid w:val="194FAEC4"/>
    <w:rsid w:val="19B2857E"/>
    <w:rsid w:val="1A11A046"/>
    <w:rsid w:val="1A6BEE19"/>
    <w:rsid w:val="1AD959F7"/>
    <w:rsid w:val="1B6BF13B"/>
    <w:rsid w:val="1B791174"/>
    <w:rsid w:val="1C7890AB"/>
    <w:rsid w:val="1C78DC8B"/>
    <w:rsid w:val="1CB041E7"/>
    <w:rsid w:val="1D41B3FC"/>
    <w:rsid w:val="1D4FD695"/>
    <w:rsid w:val="1D5AEBC1"/>
    <w:rsid w:val="1D9D0D28"/>
    <w:rsid w:val="1E0601F5"/>
    <w:rsid w:val="1E24B79A"/>
    <w:rsid w:val="1E316BE0"/>
    <w:rsid w:val="1F38DD89"/>
    <w:rsid w:val="1FB3354D"/>
    <w:rsid w:val="207C88D1"/>
    <w:rsid w:val="20C9A971"/>
    <w:rsid w:val="20D6538A"/>
    <w:rsid w:val="21A96556"/>
    <w:rsid w:val="21B5CA33"/>
    <w:rsid w:val="22DBAD88"/>
    <w:rsid w:val="2324079B"/>
    <w:rsid w:val="23359CDE"/>
    <w:rsid w:val="23519A94"/>
    <w:rsid w:val="2581C0DD"/>
    <w:rsid w:val="2582A7BC"/>
    <w:rsid w:val="260F4214"/>
    <w:rsid w:val="266744F3"/>
    <w:rsid w:val="26893B56"/>
    <w:rsid w:val="272C5E41"/>
    <w:rsid w:val="2745779E"/>
    <w:rsid w:val="28CF2939"/>
    <w:rsid w:val="28CF6970"/>
    <w:rsid w:val="2914605F"/>
    <w:rsid w:val="295A715F"/>
    <w:rsid w:val="298FBAC3"/>
    <w:rsid w:val="29BEA12C"/>
    <w:rsid w:val="2A20A908"/>
    <w:rsid w:val="2A63FF03"/>
    <w:rsid w:val="2B66537F"/>
    <w:rsid w:val="2B79C3FD"/>
    <w:rsid w:val="2B98F944"/>
    <w:rsid w:val="2BE6F169"/>
    <w:rsid w:val="2C4A1566"/>
    <w:rsid w:val="2C55BF2F"/>
    <w:rsid w:val="2CC9021D"/>
    <w:rsid w:val="2CF87CDA"/>
    <w:rsid w:val="2D082349"/>
    <w:rsid w:val="2D539AE1"/>
    <w:rsid w:val="2D9B52AF"/>
    <w:rsid w:val="2E419B33"/>
    <w:rsid w:val="2ED39D6F"/>
    <w:rsid w:val="2FBC56AC"/>
    <w:rsid w:val="30D25BF9"/>
    <w:rsid w:val="3182EBE4"/>
    <w:rsid w:val="31DFF527"/>
    <w:rsid w:val="331E3417"/>
    <w:rsid w:val="3325AF32"/>
    <w:rsid w:val="336AA621"/>
    <w:rsid w:val="343B29CA"/>
    <w:rsid w:val="34E70F76"/>
    <w:rsid w:val="3527D4A1"/>
    <w:rsid w:val="369E735E"/>
    <w:rsid w:val="36D4D4B8"/>
    <w:rsid w:val="36DD2A98"/>
    <w:rsid w:val="38BC5840"/>
    <w:rsid w:val="38C21C1A"/>
    <w:rsid w:val="3928FE27"/>
    <w:rsid w:val="398E5CC8"/>
    <w:rsid w:val="39949472"/>
    <w:rsid w:val="39AF47EA"/>
    <w:rsid w:val="3A0A7D3C"/>
    <w:rsid w:val="3A868DE2"/>
    <w:rsid w:val="3B2693F1"/>
    <w:rsid w:val="3B2A2D29"/>
    <w:rsid w:val="3CA11D46"/>
    <w:rsid w:val="3CC7C4FF"/>
    <w:rsid w:val="3D081EF1"/>
    <w:rsid w:val="3D0AA316"/>
    <w:rsid w:val="3D442252"/>
    <w:rsid w:val="3E6A34F4"/>
    <w:rsid w:val="40CF8A37"/>
    <w:rsid w:val="40F2A13F"/>
    <w:rsid w:val="41AC6A21"/>
    <w:rsid w:val="41B4D93A"/>
    <w:rsid w:val="42513566"/>
    <w:rsid w:val="42D4E8F8"/>
    <w:rsid w:val="42D5AF94"/>
    <w:rsid w:val="42E43562"/>
    <w:rsid w:val="43D5D7DC"/>
    <w:rsid w:val="43E45D88"/>
    <w:rsid w:val="440421BD"/>
    <w:rsid w:val="44E7ADF2"/>
    <w:rsid w:val="451EF813"/>
    <w:rsid w:val="45EB7304"/>
    <w:rsid w:val="47901D80"/>
    <w:rsid w:val="4899E334"/>
    <w:rsid w:val="48CA1302"/>
    <w:rsid w:val="4909BDBD"/>
    <w:rsid w:val="494118B0"/>
    <w:rsid w:val="4A26FCCD"/>
    <w:rsid w:val="4A44E7B4"/>
    <w:rsid w:val="4A7E48D7"/>
    <w:rsid w:val="4B0860A5"/>
    <w:rsid w:val="4B28F85A"/>
    <w:rsid w:val="4B947B84"/>
    <w:rsid w:val="4D542BFA"/>
    <w:rsid w:val="4D7DB73C"/>
    <w:rsid w:val="4D9D8425"/>
    <w:rsid w:val="4E400167"/>
    <w:rsid w:val="4ECBDA04"/>
    <w:rsid w:val="4F4B85E3"/>
    <w:rsid w:val="4F6CCEF5"/>
    <w:rsid w:val="50143B26"/>
    <w:rsid w:val="50CB2561"/>
    <w:rsid w:val="50CB4BC5"/>
    <w:rsid w:val="51325FA5"/>
    <w:rsid w:val="51361404"/>
    <w:rsid w:val="51638156"/>
    <w:rsid w:val="51E105A1"/>
    <w:rsid w:val="51EE120A"/>
    <w:rsid w:val="52D1E465"/>
    <w:rsid w:val="53404167"/>
    <w:rsid w:val="53CBD3DB"/>
    <w:rsid w:val="5480BEB4"/>
    <w:rsid w:val="54F5287A"/>
    <w:rsid w:val="552C7C83"/>
    <w:rsid w:val="5598652D"/>
    <w:rsid w:val="564BC951"/>
    <w:rsid w:val="5734358E"/>
    <w:rsid w:val="5748C823"/>
    <w:rsid w:val="5766696D"/>
    <w:rsid w:val="578D3FD1"/>
    <w:rsid w:val="57950673"/>
    <w:rsid w:val="57980344"/>
    <w:rsid w:val="57D4A585"/>
    <w:rsid w:val="589A043D"/>
    <w:rsid w:val="58E2B87D"/>
    <w:rsid w:val="59838F58"/>
    <w:rsid w:val="5A06EAAB"/>
    <w:rsid w:val="5A26EABF"/>
    <w:rsid w:val="5AAF77D7"/>
    <w:rsid w:val="5B2A54F2"/>
    <w:rsid w:val="5B6421A1"/>
    <w:rsid w:val="5C8CF049"/>
    <w:rsid w:val="5CB3C539"/>
    <w:rsid w:val="5CBDECBE"/>
    <w:rsid w:val="5D5C9343"/>
    <w:rsid w:val="5D6D503A"/>
    <w:rsid w:val="5DEE0905"/>
    <w:rsid w:val="5E5E12B7"/>
    <w:rsid w:val="5E614B4A"/>
    <w:rsid w:val="5E90E869"/>
    <w:rsid w:val="5E9A7729"/>
    <w:rsid w:val="5F7072DA"/>
    <w:rsid w:val="5F7A6299"/>
    <w:rsid w:val="601D84A5"/>
    <w:rsid w:val="60E78DB8"/>
    <w:rsid w:val="626D64A6"/>
    <w:rsid w:val="627EB1FB"/>
    <w:rsid w:val="62A02FAF"/>
    <w:rsid w:val="62B37D60"/>
    <w:rsid w:val="630964C7"/>
    <w:rsid w:val="63E63735"/>
    <w:rsid w:val="64022FAC"/>
    <w:rsid w:val="641A825C"/>
    <w:rsid w:val="642849F5"/>
    <w:rsid w:val="65C5102A"/>
    <w:rsid w:val="668B1C7F"/>
    <w:rsid w:val="6695AAA3"/>
    <w:rsid w:val="677C5808"/>
    <w:rsid w:val="688AA67C"/>
    <w:rsid w:val="68AACC3E"/>
    <w:rsid w:val="68DA9BD0"/>
    <w:rsid w:val="68F29F9D"/>
    <w:rsid w:val="6992E12D"/>
    <w:rsid w:val="699698A5"/>
    <w:rsid w:val="69D0F52C"/>
    <w:rsid w:val="6B01D920"/>
    <w:rsid w:val="6B326906"/>
    <w:rsid w:val="6B6A68A8"/>
    <w:rsid w:val="6BFC9847"/>
    <w:rsid w:val="6C2353EC"/>
    <w:rsid w:val="6C413EAC"/>
    <w:rsid w:val="6CB61EC0"/>
    <w:rsid w:val="6D1FFD08"/>
    <w:rsid w:val="6D99BE9A"/>
    <w:rsid w:val="6E58A29B"/>
    <w:rsid w:val="6E77E600"/>
    <w:rsid w:val="6EA87DDE"/>
    <w:rsid w:val="70A9FF15"/>
    <w:rsid w:val="7121B309"/>
    <w:rsid w:val="7145C954"/>
    <w:rsid w:val="7162A348"/>
    <w:rsid w:val="7169E56F"/>
    <w:rsid w:val="722278FA"/>
    <w:rsid w:val="722CA719"/>
    <w:rsid w:val="732BAFCA"/>
    <w:rsid w:val="7366512D"/>
    <w:rsid w:val="73ED0B84"/>
    <w:rsid w:val="74182C75"/>
    <w:rsid w:val="75332686"/>
    <w:rsid w:val="75402811"/>
    <w:rsid w:val="75BE129B"/>
    <w:rsid w:val="7603F1C9"/>
    <w:rsid w:val="76861EFA"/>
    <w:rsid w:val="77020588"/>
    <w:rsid w:val="775F146F"/>
    <w:rsid w:val="7788F492"/>
    <w:rsid w:val="7842E17E"/>
    <w:rsid w:val="78478D9C"/>
    <w:rsid w:val="7850A917"/>
    <w:rsid w:val="791322B1"/>
    <w:rsid w:val="795D9467"/>
    <w:rsid w:val="7A0697A9"/>
    <w:rsid w:val="7ADF55D8"/>
    <w:rsid w:val="7AE15A32"/>
    <w:rsid w:val="7B334921"/>
    <w:rsid w:val="7B5D284B"/>
    <w:rsid w:val="7CE450DC"/>
    <w:rsid w:val="7DC0C04A"/>
    <w:rsid w:val="7E07ADCA"/>
    <w:rsid w:val="7EB22302"/>
    <w:rsid w:val="7F967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21B53B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D5B"/>
  </w:style>
  <w:style w:type="paragraph" w:styleId="Heading1">
    <w:name w:val="heading 1"/>
    <w:basedOn w:val="Normal"/>
    <w:next w:val="Normal"/>
    <w:link w:val="Heading1Char"/>
    <w:uiPriority w:val="9"/>
    <w:qFormat/>
    <w:rsid w:val="00C84D5B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4D5B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84D5B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84D5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84D5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84D5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84D5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84D5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84D5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4D5B"/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A60A8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60A8F"/>
    <w:rPr>
      <w:rFonts w:ascii="Arial" w:eastAsia="Arial" w:hAnsi="Arial" w:cs="Arial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60A8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60A8F"/>
    <w:rPr>
      <w:rFonts w:ascii="Arial" w:eastAsia="Arial" w:hAnsi="Arial" w:cs="Arial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9D435B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60A8F"/>
    <w:rPr>
      <w:color w:val="467886" w:themeColor="hyperlink"/>
      <w:u w:val="single"/>
    </w:rPr>
  </w:style>
  <w:style w:type="paragraph" w:styleId="ListParagraph">
    <w:name w:val="List Paragraph"/>
    <w:basedOn w:val="Normal"/>
    <w:uiPriority w:val="34"/>
    <w:qFormat/>
    <w:rsid w:val="00A60A8F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C84D5B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C84D5B"/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customStyle="1" w:styleId="Heading2Char">
    <w:name w:val="Heading 2 Char"/>
    <w:basedOn w:val="DefaultParagraphFont"/>
    <w:link w:val="Heading2"/>
    <w:uiPriority w:val="9"/>
    <w:rsid w:val="00C84D5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783936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A60A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60A8F"/>
  </w:style>
  <w:style w:type="character" w:customStyle="1" w:styleId="CommentTextChar">
    <w:name w:val="Comment Text Char"/>
    <w:basedOn w:val="DefaultParagraphFont"/>
    <w:link w:val="CommentText"/>
    <w:uiPriority w:val="99"/>
    <w:rsid w:val="00A60A8F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0A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0A8F"/>
    <w:rPr>
      <w:rFonts w:ascii="Arial" w:eastAsia="Arial" w:hAnsi="Arial" w:cs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60A8F"/>
    <w:rPr>
      <w:color w:val="96607D" w:themeColor="followedHyperlink"/>
      <w:u w:val="single"/>
    </w:rPr>
  </w:style>
  <w:style w:type="table" w:styleId="GridTable5Dark-Accent2">
    <w:name w:val="Grid Table 5 Dark Accent 2"/>
    <w:basedOn w:val="TableNormal"/>
    <w:uiPriority w:val="50"/>
    <w:rsid w:val="00A60A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A60A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C84D5B"/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table" w:styleId="GridTable4-Accent4">
    <w:name w:val="Grid Table 4 Accent 4"/>
    <w:basedOn w:val="TableNormal"/>
    <w:uiPriority w:val="49"/>
    <w:rsid w:val="00B22BE8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GridTable4-Accent2">
    <w:name w:val="Grid Table 4 Accent 2"/>
    <w:basedOn w:val="TableNormal"/>
    <w:uiPriority w:val="49"/>
    <w:rsid w:val="00AD195F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7132" w:themeColor="accent2"/>
          <w:left w:val="single" w:sz="4" w:space="0" w:color="E97132" w:themeColor="accent2"/>
          <w:bottom w:val="single" w:sz="4" w:space="0" w:color="E97132" w:themeColor="accent2"/>
          <w:right w:val="single" w:sz="4" w:space="0" w:color="E97132" w:themeColor="accent2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eGrid">
    <w:name w:val="Table Grid"/>
    <w:basedOn w:val="TableNormal"/>
    <w:uiPriority w:val="59"/>
    <w:rsid w:val="00A60A8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TableGridLight">
    <w:name w:val="Grid Table Light"/>
    <w:basedOn w:val="TableNormal"/>
    <w:uiPriority w:val="40"/>
    <w:rsid w:val="00A60A8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unhideWhenUsed/>
    <w:rsid w:val="00A60A8F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AB0E40"/>
    <w:pPr>
      <w:spacing w:after="0" w:line="240" w:lineRule="auto"/>
    </w:pPr>
    <w:rPr>
      <w:rFonts w:ascii="Arial" w:eastAsia="Arial" w:hAnsi="Arial" w:cs="Arial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D67C19"/>
    <w:pPr>
      <w:spacing w:after="100"/>
      <w:ind w:left="360"/>
    </w:pPr>
  </w:style>
  <w:style w:type="table" w:styleId="GridTable4-Accent5">
    <w:name w:val="Grid Table 4 Accent 5"/>
    <w:basedOn w:val="TableNormal"/>
    <w:uiPriority w:val="49"/>
    <w:rsid w:val="00995854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2B93" w:themeColor="accent5"/>
          <w:left w:val="single" w:sz="4" w:space="0" w:color="A02B93" w:themeColor="accent5"/>
          <w:bottom w:val="single" w:sz="4" w:space="0" w:color="A02B93" w:themeColor="accent5"/>
          <w:right w:val="single" w:sz="4" w:space="0" w:color="A02B93" w:themeColor="accent5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C84D5B"/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84D5B"/>
    <w:rPr>
      <w:rFonts w:asciiTheme="majorHAnsi" w:eastAsiaTheme="majorEastAsia" w:hAnsiTheme="majorHAnsi" w:cstheme="majorBidi"/>
      <w:caps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84D5B"/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84D5B"/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84D5B"/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84D5B"/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84D5B"/>
    <w:pPr>
      <w:spacing w:line="240" w:lineRule="auto"/>
    </w:pPr>
    <w:rPr>
      <w:b/>
      <w:bCs/>
      <w:smallCaps/>
      <w:color w:val="0E2841" w:themeColor="text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84D5B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84D5B"/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C84D5B"/>
    <w:rPr>
      <w:b/>
      <w:bCs/>
    </w:rPr>
  </w:style>
  <w:style w:type="character" w:styleId="Emphasis">
    <w:name w:val="Emphasis"/>
    <w:basedOn w:val="DefaultParagraphFont"/>
    <w:uiPriority w:val="20"/>
    <w:qFormat/>
    <w:rsid w:val="00C84D5B"/>
    <w:rPr>
      <w:i/>
      <w:iCs/>
    </w:rPr>
  </w:style>
  <w:style w:type="paragraph" w:styleId="NoSpacing">
    <w:name w:val="No Spacing"/>
    <w:uiPriority w:val="1"/>
    <w:qFormat/>
    <w:rsid w:val="00C84D5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84D5B"/>
    <w:pPr>
      <w:spacing w:before="120" w:after="120"/>
      <w:ind w:left="720"/>
    </w:pPr>
    <w:rPr>
      <w:color w:val="0E2841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84D5B"/>
    <w:rPr>
      <w:color w:val="0E2841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84D5B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84D5B"/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84D5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84D5B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84D5B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C84D5B"/>
    <w:rPr>
      <w:b/>
      <w:bCs/>
      <w:smallCaps/>
      <w:color w:val="0E2841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C84D5B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84D5B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E641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0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0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9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6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1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7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E4C7F7-3D8F-4088-AF27-FC9ED5F5B1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3</Words>
  <Characters>127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6</CharactersWithSpaces>
  <SharedDoc>false</SharedDoc>
  <HLinks>
    <vt:vector size="174" baseType="variant">
      <vt:variant>
        <vt:i4>4063263</vt:i4>
      </vt:variant>
      <vt:variant>
        <vt:i4>132</vt:i4>
      </vt:variant>
      <vt:variant>
        <vt:i4>0</vt:i4>
      </vt:variant>
      <vt:variant>
        <vt:i4>5</vt:i4>
      </vt:variant>
      <vt:variant>
        <vt:lpwstr>https://priassociation.sharepoint.com/sites/InformationSecurity/_layouts/15/guestaccess.aspx?e=BB64gB&amp;share=EVxaSSi-X9pCt3gDxa2b9AgBJXu94OHgH8ZJ1dWkAMHKjA</vt:lpwstr>
      </vt:variant>
      <vt:variant>
        <vt:lpwstr/>
      </vt:variant>
      <vt:variant>
        <vt:i4>7209060</vt:i4>
      </vt:variant>
      <vt:variant>
        <vt:i4>129</vt:i4>
      </vt:variant>
      <vt:variant>
        <vt:i4>0</vt:i4>
      </vt:variant>
      <vt:variant>
        <vt:i4>5</vt:i4>
      </vt:variant>
      <vt:variant>
        <vt:lpwstr>https://priassociation.sharepoint.com/:w:/s/InformationSecurity/EY7NN-fNTiZDmXxvRrOCfF8BQe-4cRtd-7pQBsgA2vSUXQ?e=I0wvCE</vt:lpwstr>
      </vt:variant>
      <vt:variant>
        <vt:lpwstr/>
      </vt:variant>
      <vt:variant>
        <vt:i4>8126559</vt:i4>
      </vt:variant>
      <vt:variant>
        <vt:i4>126</vt:i4>
      </vt:variant>
      <vt:variant>
        <vt:i4>0</vt:i4>
      </vt:variant>
      <vt:variant>
        <vt:i4>5</vt:i4>
      </vt:variant>
      <vt:variant>
        <vt:lpwstr>https://priassociation.sharepoint.com/:w:/s/InformationSecurity/Ee-cogpddPVLuFUdOZMiQicBm7n-uGXh_Dq2aP-OQooNFA?e=5p4dRh</vt:lpwstr>
      </vt:variant>
      <vt:variant>
        <vt:lpwstr/>
      </vt:variant>
      <vt:variant>
        <vt:i4>3145769</vt:i4>
      </vt:variant>
      <vt:variant>
        <vt:i4>123</vt:i4>
      </vt:variant>
      <vt:variant>
        <vt:i4>0</vt:i4>
      </vt:variant>
      <vt:variant>
        <vt:i4>5</vt:i4>
      </vt:variant>
      <vt:variant>
        <vt:lpwstr>https://priassociation.sharepoint.com/:w:/s/InformationSecurity/EbUyecQ-o7dLqLaHnviq9skBY78RDw90DfuzYlYdZfOzBg?e=tfVUsv</vt:lpwstr>
      </vt:variant>
      <vt:variant>
        <vt:lpwstr/>
      </vt:variant>
      <vt:variant>
        <vt:i4>203166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32624599</vt:lpwstr>
      </vt:variant>
      <vt:variant>
        <vt:i4>203166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32624598</vt:lpwstr>
      </vt:variant>
      <vt:variant>
        <vt:i4>203166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32624597</vt:lpwstr>
      </vt:variant>
      <vt:variant>
        <vt:i4>203166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32624596</vt:lpwstr>
      </vt:variant>
      <vt:variant>
        <vt:i4>203166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32624595</vt:lpwstr>
      </vt:variant>
      <vt:variant>
        <vt:i4>203166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32624594</vt:lpwstr>
      </vt:variant>
      <vt:variant>
        <vt:i4>203166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32624593</vt:lpwstr>
      </vt:variant>
      <vt:variant>
        <vt:i4>203166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32624592</vt:lpwstr>
      </vt:variant>
      <vt:variant>
        <vt:i4>203166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32624591</vt:lpwstr>
      </vt:variant>
      <vt:variant>
        <vt:i4>203166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32624590</vt:lpwstr>
      </vt:variant>
      <vt:variant>
        <vt:i4>196613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32624589</vt:lpwstr>
      </vt:variant>
      <vt:variant>
        <vt:i4>196613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32624588</vt:lpwstr>
      </vt:variant>
      <vt:variant>
        <vt:i4>196613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32624587</vt:lpwstr>
      </vt:variant>
      <vt:variant>
        <vt:i4>196613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32624586</vt:lpwstr>
      </vt:variant>
      <vt:variant>
        <vt:i4>19661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32624585</vt:lpwstr>
      </vt:variant>
      <vt:variant>
        <vt:i4>196613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32624584</vt:lpwstr>
      </vt:variant>
      <vt:variant>
        <vt:i4>196613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32624583</vt:lpwstr>
      </vt:variant>
      <vt:variant>
        <vt:i4>196613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32624582</vt:lpwstr>
      </vt:variant>
      <vt:variant>
        <vt:i4>196613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32624581</vt:lpwstr>
      </vt:variant>
      <vt:variant>
        <vt:i4>196613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32624580</vt:lpwstr>
      </vt:variant>
      <vt:variant>
        <vt:i4>262258</vt:i4>
      </vt:variant>
      <vt:variant>
        <vt:i4>12</vt:i4>
      </vt:variant>
      <vt:variant>
        <vt:i4>0</vt:i4>
      </vt:variant>
      <vt:variant>
        <vt:i4>5</vt:i4>
      </vt:variant>
      <vt:variant>
        <vt:lpwstr>mailto:tatenda.kupara@unpri.org</vt:lpwstr>
      </vt:variant>
      <vt:variant>
        <vt:lpwstr/>
      </vt:variant>
      <vt:variant>
        <vt:i4>3276887</vt:i4>
      </vt:variant>
      <vt:variant>
        <vt:i4>9</vt:i4>
      </vt:variant>
      <vt:variant>
        <vt:i4>0</vt:i4>
      </vt:variant>
      <vt:variant>
        <vt:i4>5</vt:i4>
      </vt:variant>
      <vt:variant>
        <vt:lpwstr>mailto:martyn.platt@unpri.org</vt:lpwstr>
      </vt:variant>
      <vt:variant>
        <vt:lpwstr/>
      </vt:variant>
      <vt:variant>
        <vt:i4>5242927</vt:i4>
      </vt:variant>
      <vt:variant>
        <vt:i4>6</vt:i4>
      </vt:variant>
      <vt:variant>
        <vt:i4>0</vt:i4>
      </vt:variant>
      <vt:variant>
        <vt:i4>5</vt:i4>
      </vt:variant>
      <vt:variant>
        <vt:lpwstr>mailto:alan.parker@unpri.org</vt:lpwstr>
      </vt:variant>
      <vt:variant>
        <vt:lpwstr/>
      </vt:variant>
      <vt:variant>
        <vt:i4>1900652</vt:i4>
      </vt:variant>
      <vt:variant>
        <vt:i4>3</vt:i4>
      </vt:variant>
      <vt:variant>
        <vt:i4>0</vt:i4>
      </vt:variant>
      <vt:variant>
        <vt:i4>5</vt:i4>
      </vt:variant>
      <vt:variant>
        <vt:lpwstr>mailto:alexander.scott@unpri.org</vt:lpwstr>
      </vt:variant>
      <vt:variant>
        <vt:lpwstr/>
      </vt:variant>
      <vt:variant>
        <vt:i4>7798815</vt:i4>
      </vt:variant>
      <vt:variant>
        <vt:i4>0</vt:i4>
      </vt:variant>
      <vt:variant>
        <vt:i4>0</vt:i4>
      </vt:variant>
      <vt:variant>
        <vt:i4>5</vt:i4>
      </vt:variant>
      <vt:variant>
        <vt:lpwstr>mailto:abbie.ersser@unpr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6-06T20:12:00Z</dcterms:created>
  <dcterms:modified xsi:type="dcterms:W3CDTF">2024-10-17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300c92b55523e523617cc7701b153cca95616e7d887bd2ed9e3f56c6f66eb6</vt:lpwstr>
  </property>
</Properties>
</file>